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4FE3" w:rsidRDefault="001F5AEB">
      <w:pPr>
        <w:pStyle w:val="a4"/>
      </w:pPr>
      <w:bookmarkStart w:id="0" w:name="_GoBack"/>
      <w:bookmarkEnd w:id="0"/>
      <w:r>
        <w:t>Отчёт по лабораторной работе 6</w:t>
      </w:r>
    </w:p>
    <w:p w:rsidR="003E4FE3" w:rsidRDefault="001F5AEB">
      <w:pPr>
        <w:pStyle w:val="Author"/>
      </w:pPr>
      <w:r>
        <w:t>Супонина Анастасия Пав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94446499"/>
        <w:docPartObj>
          <w:docPartGallery w:val="Table of Contents"/>
          <w:docPartUnique/>
        </w:docPartObj>
      </w:sdtPr>
      <w:sdtEndPr/>
      <w:sdtContent>
        <w:p w:rsidR="003E4FE3" w:rsidRDefault="001F5AEB">
          <w:pPr>
            <w:pStyle w:val="af0"/>
          </w:pPr>
          <w:r>
            <w:t>Содержание</w:t>
          </w:r>
        </w:p>
        <w:p w:rsidR="001F5AEB" w:rsidRDefault="001F5AEB">
          <w:pPr>
            <w:pStyle w:val="1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3294954" w:history="1">
            <w:r w:rsidRPr="00DE147A">
              <w:rPr>
                <w:rStyle w:val="af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94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5AEB" w:rsidRDefault="001F5AEB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3294955" w:history="1">
            <w:r w:rsidRPr="00DE147A">
              <w:rPr>
                <w:rStyle w:val="af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94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5AEB" w:rsidRDefault="001F5AEB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3294956" w:history="1">
            <w:r w:rsidRPr="00DE147A">
              <w:rPr>
                <w:rStyle w:val="af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94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5AEB" w:rsidRDefault="001F5AEB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3294957" w:history="1">
            <w:r w:rsidRPr="00DE147A">
              <w:rPr>
                <w:rStyle w:val="af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94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5AEB" w:rsidRDefault="001F5AEB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3294958" w:history="1">
            <w:r w:rsidRPr="00DE147A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94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5AEB" w:rsidRDefault="001F5AEB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3294959" w:history="1">
            <w:r w:rsidRPr="00DE147A">
              <w:rPr>
                <w:rStyle w:val="af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94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E4FE3" w:rsidRDefault="001F5AEB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72277438"/>
      </w:sdtPr>
      <w:sdtEndPr/>
      <w:sdtContent>
        <w:p w:rsidR="003E4FE3" w:rsidRDefault="001F5AEB">
          <w:pPr>
            <w:pStyle w:val="af0"/>
          </w:pPr>
          <w:r>
            <w:t>Список иллюстраций</w:t>
          </w:r>
        </w:p>
        <w:p w:rsidR="001F5AEB" w:rsidRDefault="001F5AEB">
          <w:pPr>
            <w:pStyle w:val="af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h \z \t "Image Caption" \c</w:instrText>
          </w:r>
          <w:r>
            <w:fldChar w:fldCharType="separate"/>
          </w:r>
          <w:hyperlink w:anchor="_Toc183294960" w:history="1">
            <w:r w:rsidRPr="00B409C1">
              <w:rPr>
                <w:rStyle w:val="af"/>
                <w:noProof/>
              </w:rPr>
              <w:t>Расширенный алгоритм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94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5AEB" w:rsidRDefault="001F5AEB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3294961" w:history="1">
            <w:r w:rsidRPr="00B409C1">
              <w:rPr>
                <w:rStyle w:val="af"/>
                <w:noProof/>
              </w:rPr>
              <w:t>Функция 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94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5AEB" w:rsidRDefault="001F5AEB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3294962" w:history="1">
            <w:r w:rsidRPr="00B409C1">
              <w:rPr>
                <w:rStyle w:val="af"/>
                <w:noProof/>
              </w:rPr>
              <w:t>Входные данны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94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5AEB" w:rsidRDefault="001F5AEB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3294963" w:history="1">
            <w:r w:rsidRPr="00B409C1">
              <w:rPr>
                <w:rStyle w:val="af"/>
                <w:noProof/>
              </w:rPr>
              <w:t>р-алгоритм Поллан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94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5AEB" w:rsidRDefault="001F5AEB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3294964" w:history="1">
            <w:r w:rsidRPr="00B409C1">
              <w:rPr>
                <w:rStyle w:val="af"/>
                <w:noProof/>
              </w:rPr>
              <w:t>Запуск функции и вывод результа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94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5AEB" w:rsidRDefault="001F5AEB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3294965" w:history="1">
            <w:r w:rsidRPr="00B409C1">
              <w:rPr>
                <w:rStyle w:val="af"/>
                <w:noProof/>
              </w:rPr>
              <w:t>Результат в консол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94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E4FE3" w:rsidRDefault="001F5AEB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14245048"/>
      </w:sdtPr>
      <w:sdtEndPr/>
      <w:sdtContent>
        <w:p w:rsidR="003E4FE3" w:rsidRDefault="001F5AEB">
          <w:pPr>
            <w:pStyle w:val="af0"/>
          </w:pPr>
          <w:r>
            <w:t>Список таблиц</w:t>
          </w:r>
        </w:p>
        <w:p w:rsidR="003E4FE3" w:rsidRDefault="001F5AEB">
          <w:r>
            <w:fldChar w:fldCharType="begin"/>
          </w:r>
          <w:r>
            <w:instrText>TOC \h \z \t "Table Caption" \c</w:instrText>
          </w:r>
          <w:r>
            <w:fldChar w:fldCharType="separate"/>
          </w:r>
          <w:r>
            <w:rPr>
              <w:b/>
              <w:bCs/>
              <w:noProof/>
            </w:rPr>
            <w:t>Элементы списка иллюстраций не найдены.</w:t>
          </w:r>
          <w:r>
            <w:fldChar w:fldCharType="end"/>
          </w:r>
        </w:p>
      </w:sdtContent>
    </w:sdt>
    <w:p w:rsidR="003E4FE3" w:rsidRDefault="001F5AEB">
      <w:pPr>
        <w:pStyle w:val="1"/>
      </w:pPr>
      <w:bookmarkStart w:id="1" w:name="цель-работы"/>
      <w:bookmarkStart w:id="2" w:name="_Toc183294954"/>
      <w:r>
        <w:t>Цель работы</w:t>
      </w:r>
      <w:bookmarkEnd w:id="2"/>
    </w:p>
    <w:p w:rsidR="003E4FE3" w:rsidRDefault="001F5AEB">
      <w:pPr>
        <w:pStyle w:val="FirstParagraph"/>
      </w:pPr>
      <w:r>
        <w:t>Изучить $ p $-метод Полларда и научиться его программно реализовывать.</w:t>
      </w:r>
    </w:p>
    <w:p w:rsidR="003E4FE3" w:rsidRDefault="001F5AEB">
      <w:pPr>
        <w:pStyle w:val="1"/>
      </w:pPr>
      <w:bookmarkStart w:id="3" w:name="задание"/>
      <w:bookmarkStart w:id="4" w:name="_Toc183294955"/>
      <w:bookmarkEnd w:id="1"/>
      <w:r>
        <w:t>Задание</w:t>
      </w:r>
      <w:bookmarkEnd w:id="4"/>
    </w:p>
    <w:p w:rsidR="003E4FE3" w:rsidRDefault="001F5AEB">
      <w:pPr>
        <w:pStyle w:val="FirstParagraph"/>
      </w:pPr>
      <w:r>
        <w:rPr>
          <w:b/>
          <w:bCs/>
          <w:i/>
          <w:iCs/>
        </w:rPr>
        <w:t xml:space="preserve">Программно реализовать на языке Julia $ p $-метод Полларда </w:t>
      </w:r>
    </w:p>
    <w:p w:rsidR="003E4FE3" w:rsidRDefault="001F5AEB">
      <w:pPr>
        <w:pStyle w:val="Compact"/>
        <w:numPr>
          <w:ilvl w:val="0"/>
          <w:numId w:val="2"/>
        </w:numPr>
      </w:pPr>
      <w:r>
        <w:t>Реализовать алгоритм программно.</w:t>
      </w:r>
      <w:r>
        <w:br/>
      </w:r>
    </w:p>
    <w:p w:rsidR="003E4FE3" w:rsidRDefault="001F5AEB">
      <w:pPr>
        <w:pStyle w:val="Compact"/>
        <w:numPr>
          <w:ilvl w:val="0"/>
          <w:numId w:val="2"/>
        </w:numPr>
      </w:pPr>
      <w:r>
        <w:t>Разложить на множители данное преподавателем число.</w:t>
      </w:r>
    </w:p>
    <w:p w:rsidR="003E4FE3" w:rsidRDefault="001F5AEB">
      <w:pPr>
        <w:pStyle w:val="1"/>
      </w:pPr>
      <w:bookmarkStart w:id="5" w:name="теоретическое-введение"/>
      <w:bookmarkStart w:id="6" w:name="_Toc183294956"/>
      <w:bookmarkEnd w:id="3"/>
      <w:r>
        <w:lastRenderedPageBreak/>
        <w:t>Теоретическое введение</w:t>
      </w:r>
      <w:bookmarkEnd w:id="6"/>
    </w:p>
    <w:p w:rsidR="003E4FE3" w:rsidRDefault="001F5AEB">
      <w:pPr>
        <w:pStyle w:val="4"/>
      </w:pPr>
      <w:bookmarkStart w:id="7" w:name="X3777b2e64d6fad8a23e618574e4a9ff4a61642c"/>
      <w:r>
        <w:t>Задача р</w:t>
      </w:r>
      <w:r>
        <w:t>азложения составного числа на множители</w:t>
      </w:r>
    </w:p>
    <w:p w:rsidR="003E4FE3" w:rsidRDefault="001F5AEB">
      <w:pPr>
        <w:pStyle w:val="FirstParagraph"/>
      </w:pPr>
      <w:r>
        <w:t>Формулируется следующим образом: для данного положительного целого числа $ n $ найти его каноническое разложение:</w:t>
      </w:r>
    </w:p>
    <w:p w:rsidR="003E4FE3" w:rsidRDefault="001F5AEB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m:rPr>
              <m:sty m:val="p"/>
            </m:rP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sup>
          </m:sSubSup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:rsidR="003E4FE3" w:rsidRDefault="001F5AEB">
      <w:pPr>
        <w:pStyle w:val="FirstParagraph"/>
      </w:pPr>
      <w:r>
        <w:t>где $ p_i $ — попарно различные простые числа, $ a_i  $.</w:t>
      </w:r>
    </w:p>
    <w:p w:rsidR="003E4FE3" w:rsidRDefault="001F5AEB">
      <w:pPr>
        <w:pStyle w:val="a0"/>
      </w:pPr>
      <w:r>
        <w:t>На практике не обяз</w:t>
      </w:r>
      <w:r>
        <w:t xml:space="preserve">ательно находить каноническое разложение числа $ n </w:t>
      </w:r>
      <m:oMath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Достаточнонайтиегоразложениенадванетривиальныхсомножителя</m:t>
        </m:r>
        <m:r>
          <m:rPr>
            <m:sty m:val="p"/>
          </m:rPr>
          <w:rPr>
            <w:rFonts w:ascii="Cambria Math" w:hAnsi="Cambria Math"/>
          </w:rPr>
          <m:t>:</m:t>
        </m:r>
      </m:oMath>
      <w:r>
        <w:t>$ n = p q,  p q &lt; n. $$</w:t>
      </w:r>
      <w:r>
        <w:br/>
        <w:t>Далее будем понимать задачу разложения именно в этом смысле.</w:t>
      </w:r>
    </w:p>
    <w:p w:rsidR="003E4FE3" w:rsidRDefault="001F5AEB">
      <w:pPr>
        <w:pStyle w:val="4"/>
      </w:pPr>
      <w:bookmarkStart w:id="8" w:name="p--метод-полларда"/>
      <w:bookmarkEnd w:id="7"/>
      <w:r>
        <w:t>$ p $-Метод Полларда</w:t>
      </w:r>
    </w:p>
    <w:p w:rsidR="003E4FE3" w:rsidRDefault="001F5AEB">
      <w:pPr>
        <w:pStyle w:val="FirstParagraph"/>
      </w:pPr>
      <w:r>
        <w:t xml:space="preserve">Пусть $ n $ — нечетное составное число, </w:t>
      </w:r>
      <w:r>
        <w:t>$ S = {0, 1, …, n - 1} $, и $ f : S S $ — случайное отображение, обладающее сжимающими свойствами, например:</w:t>
      </w:r>
      <w:r>
        <w:br/>
      </w:r>
    </w:p>
    <w:p w:rsidR="003E4FE3" w:rsidRDefault="001F5AEB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 </m:t>
          </m:r>
          <m:r>
            <m:rPr>
              <m:sty m:val="p"/>
            </m:rPr>
            <w:rPr>
              <w:rFonts w:ascii="Cambria Math" w:hAnsi="Cambria Math"/>
            </w:rPr>
            <m:t>(mod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:rsidR="003E4FE3" w:rsidRDefault="001F5AEB">
      <w:pPr>
        <w:pStyle w:val="FirstParagraph"/>
      </w:pPr>
      <w:r>
        <w:br/>
        <w:t>Основная идея метода состоит в следующем:</w:t>
      </w:r>
    </w:p>
    <w:p w:rsidR="003E4FE3" w:rsidRDefault="001F5AEB">
      <w:pPr>
        <w:numPr>
          <w:ilvl w:val="0"/>
          <w:numId w:val="3"/>
        </w:numPr>
      </w:pPr>
      <w:r>
        <w:t xml:space="preserve">Выбираем случайный элемент $ x_0 S $ и строим последовательность $ x_0, x_1, x_2, </w:t>
      </w:r>
      <m:oMath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определяемуюрекуррентнымсоотношением</m:t>
        </m:r>
        <m:r>
          <m:rPr>
            <m:sty m:val="p"/>
          </m:rPr>
          <w:rPr>
            <w:rFonts w:ascii="Cambria Math" w:hAnsi="Cambria Math"/>
          </w:rPr>
          <m:t>:</m:t>
        </m:r>
      </m:oMath>
      <w:r>
        <w:t>$ x_{i+1} = f(x_i), $$ где $ i  $, до тех пор, пока не найдем такие числа $ i, j $, что $ i &lt; j $ и $ x_i = x_j $.</w:t>
      </w:r>
    </w:p>
    <w:p w:rsidR="003E4FE3" w:rsidRDefault="001F5AEB">
      <w:pPr>
        <w:numPr>
          <w:ilvl w:val="0"/>
          <w:numId w:val="3"/>
        </w:numPr>
      </w:pPr>
      <w:r>
        <w:t xml:space="preserve">Поскольку множество $ S $ конечно, такие индексы $ i, j $ существуют (последовательность </w:t>
      </w:r>
      <w:r>
        <w:t>“зацикливается”). Последовательность $ {x_i} $ будет состоять из “хвоста” $ x_0, x_1, …, x_{l-1} $ длины $ O() $ и цикла $ x_j, x_{j+1}, …, x_{j-1} $ той же длины.</w:t>
      </w:r>
    </w:p>
    <w:p w:rsidR="003E4FE3" w:rsidRDefault="001F5AEB">
      <w:pPr>
        <w:pStyle w:val="4"/>
      </w:pPr>
      <w:bookmarkStart w:id="9" w:name="алгоритм-реализующий-p--метод-полларда"/>
      <w:bookmarkEnd w:id="8"/>
      <w:r>
        <w:t>Алгоритм, реализующий $ p $-метод Полларда:</w:t>
      </w:r>
    </w:p>
    <w:p w:rsidR="003E4FE3" w:rsidRDefault="001F5AEB">
      <w:pPr>
        <w:pStyle w:val="FirstParagraph"/>
      </w:pPr>
      <w:r>
        <w:t>Вход:</w:t>
      </w:r>
      <w:r>
        <w:br/>
      </w:r>
      <w:r>
        <w:t>Число $ n $, начальное значение $ c $, функция $ f $, обладающая сжимающими свойствами.</w:t>
      </w:r>
    </w:p>
    <w:p w:rsidR="003E4FE3" w:rsidRDefault="001F5AEB">
      <w:pPr>
        <w:pStyle w:val="a0"/>
      </w:pPr>
      <w:r>
        <w:t>Выход:</w:t>
      </w:r>
      <w:r>
        <w:br/>
        <w:t>Нетривиальный делитель числа $ n $.</w:t>
      </w:r>
    </w:p>
    <w:p w:rsidR="003E4FE3" w:rsidRDefault="001F5AEB">
      <w:pPr>
        <w:pStyle w:val="Compact"/>
        <w:numPr>
          <w:ilvl w:val="0"/>
          <w:numId w:val="4"/>
        </w:numPr>
      </w:pPr>
      <w:r>
        <w:t>Положить $ a c $, $ b c $.</w:t>
      </w:r>
      <w:r>
        <w:br/>
      </w:r>
    </w:p>
    <w:p w:rsidR="003E4FE3" w:rsidRDefault="001F5AEB">
      <w:pPr>
        <w:pStyle w:val="Compact"/>
        <w:numPr>
          <w:ilvl w:val="0"/>
          <w:numId w:val="4"/>
        </w:numPr>
      </w:pPr>
      <w:r>
        <w:t>Вычислить:</w:t>
      </w:r>
      <w:r>
        <w:br/>
      </w:r>
    </w:p>
    <w:p w:rsidR="003E4FE3" w:rsidRDefault="001F5AEB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←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> </m:t>
          </m:r>
          <m:r>
            <m:rPr>
              <m:sty m:val="p"/>
            </m:rPr>
            <w:rPr>
              <w:rFonts w:ascii="Cambria Math" w:hAnsi="Cambria Math"/>
            </w:rPr>
            <m:t>(mod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←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d>
            </m:e>
          </m:d>
          <m:r>
            <w:rPr>
              <w:rFonts w:ascii="Cambria Math" w:hAnsi="Cambria Math"/>
            </w:rPr>
            <m:t> </m:t>
          </m:r>
          <m:r>
            <m:rPr>
              <m:sty m:val="p"/>
            </m:rPr>
            <w:rPr>
              <w:rFonts w:ascii="Cambria Math" w:hAnsi="Cambria Math"/>
            </w:rPr>
            <m:t>(mod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:rsidR="003E4FE3" w:rsidRDefault="001F5AEB">
      <w:pPr>
        <w:pStyle w:val="Compact"/>
        <w:numPr>
          <w:ilvl w:val="0"/>
          <w:numId w:val="1"/>
        </w:numPr>
      </w:pPr>
      <w:r>
        <w:br/>
      </w:r>
    </w:p>
    <w:p w:rsidR="003E4FE3" w:rsidRDefault="001F5AEB">
      <w:pPr>
        <w:pStyle w:val="Compact"/>
        <w:numPr>
          <w:ilvl w:val="0"/>
          <w:numId w:val="4"/>
        </w:numPr>
      </w:pPr>
      <w:r>
        <w:lastRenderedPageBreak/>
        <w:t>Найти:</w:t>
      </w:r>
      <w:r>
        <w:br/>
      </w:r>
    </w:p>
    <w:p w:rsidR="003E4FE3" w:rsidRDefault="001F5AEB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←gcd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n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3E4FE3" w:rsidRDefault="001F5AEB">
      <w:pPr>
        <w:pStyle w:val="Compact"/>
        <w:numPr>
          <w:ilvl w:val="0"/>
          <w:numId w:val="1"/>
        </w:numPr>
      </w:pPr>
      <w:r>
        <w:br/>
      </w:r>
    </w:p>
    <w:p w:rsidR="003E4FE3" w:rsidRDefault="001F5AEB">
      <w:pPr>
        <w:pStyle w:val="Compact"/>
        <w:numPr>
          <w:ilvl w:val="0"/>
          <w:numId w:val="4"/>
        </w:numPr>
      </w:pPr>
      <w:r>
        <w:t>Если $ 1 &lt; d &lt; n $,</w:t>
      </w:r>
      <w:r>
        <w:t xml:space="preserve"> то положить $ p d $ и вернуть $ p $.</w:t>
      </w:r>
      <w:r>
        <w:br/>
        <w:t>Если $ d = n $, результат: “Делитель не найден”; при $ d = 1 $ вернуться на шаг 2.</w:t>
      </w:r>
    </w:p>
    <w:p w:rsidR="003E4FE3" w:rsidRDefault="001F5AEB">
      <w:pPr>
        <w:pStyle w:val="4"/>
      </w:pPr>
      <w:bookmarkStart w:id="10" w:name="пример"/>
      <w:bookmarkEnd w:id="9"/>
      <w:r>
        <w:t>Пример:</w:t>
      </w:r>
    </w:p>
    <w:p w:rsidR="003E4FE3" w:rsidRDefault="001F5AEB">
      <w:pPr>
        <w:pStyle w:val="FirstParagraph"/>
      </w:pPr>
      <w:r>
        <w:t>Найти $ p $-методом Полларда нетривиальный делитель числа $ n = 1359331 $.</w:t>
      </w:r>
      <w:r>
        <w:br/>
        <w:t>Положим $ c = 1 $ и $ f(x) = x^2 + 5  $. Работа алго</w:t>
      </w:r>
      <w:r>
        <w:t>ритма иллюстрируется следующей таблицей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70"/>
        <w:gridCol w:w="1151"/>
        <w:gridCol w:w="1151"/>
        <w:gridCol w:w="1931"/>
      </w:tblGrid>
      <w:tr w:rsidR="003E4FE3" w:rsidTr="003E4F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3E4FE3" w:rsidRDefault="001F5AEB">
            <w:pPr>
              <w:pStyle w:val="Compact"/>
            </w:pPr>
            <w:r>
              <w:t>$ i $</w:t>
            </w:r>
          </w:p>
        </w:tc>
        <w:tc>
          <w:tcPr>
            <w:tcW w:w="0" w:type="auto"/>
          </w:tcPr>
          <w:p w:rsidR="003E4FE3" w:rsidRDefault="001F5AEB">
            <w:pPr>
              <w:pStyle w:val="Compact"/>
            </w:pPr>
            <w:r>
              <w:t>$ a $</w:t>
            </w:r>
          </w:p>
        </w:tc>
        <w:tc>
          <w:tcPr>
            <w:tcW w:w="0" w:type="auto"/>
          </w:tcPr>
          <w:p w:rsidR="003E4FE3" w:rsidRDefault="001F5AEB">
            <w:pPr>
              <w:pStyle w:val="Compact"/>
            </w:pPr>
            <w:r>
              <w:t>$ b $</w:t>
            </w:r>
          </w:p>
        </w:tc>
        <w:tc>
          <w:tcPr>
            <w:tcW w:w="0" w:type="auto"/>
          </w:tcPr>
          <w:p w:rsidR="003E4FE3" w:rsidRDefault="001F5AEB">
            <w:pPr>
              <w:pStyle w:val="Compact"/>
            </w:pPr>
            <w:r>
              <w:t>$ d = (a - b, n) $</w:t>
            </w:r>
          </w:p>
        </w:tc>
      </w:tr>
      <w:tr w:rsidR="003E4FE3">
        <w:tc>
          <w:tcPr>
            <w:tcW w:w="0" w:type="auto"/>
          </w:tcPr>
          <w:p w:rsidR="003E4FE3" w:rsidRDefault="001F5AEB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3E4FE3" w:rsidRDefault="001F5AEB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3E4FE3" w:rsidRDefault="001F5AEB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3E4FE3" w:rsidRDefault="001F5AEB">
            <w:pPr>
              <w:pStyle w:val="Compact"/>
            </w:pPr>
            <w:r>
              <w:t>1</w:t>
            </w:r>
          </w:p>
        </w:tc>
      </w:tr>
      <w:tr w:rsidR="003E4FE3">
        <w:tc>
          <w:tcPr>
            <w:tcW w:w="0" w:type="auto"/>
          </w:tcPr>
          <w:p w:rsidR="003E4FE3" w:rsidRDefault="001F5AEB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3E4FE3" w:rsidRDefault="001F5AEB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3E4FE3" w:rsidRDefault="001F5AEB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3E4FE3" w:rsidRDefault="001F5AEB">
            <w:pPr>
              <w:pStyle w:val="Compact"/>
            </w:pPr>
            <w:r>
              <w:t>1</w:t>
            </w:r>
          </w:p>
        </w:tc>
      </w:tr>
      <w:tr w:rsidR="003E4FE3">
        <w:tc>
          <w:tcPr>
            <w:tcW w:w="0" w:type="auto"/>
          </w:tcPr>
          <w:p w:rsidR="003E4FE3" w:rsidRDefault="001F5AEB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3E4FE3" w:rsidRDefault="001F5AEB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3E4FE3" w:rsidRDefault="001F5AEB">
            <w:pPr>
              <w:pStyle w:val="Compact"/>
            </w:pPr>
            <w:r>
              <w:t>123939</w:t>
            </w:r>
          </w:p>
        </w:tc>
        <w:tc>
          <w:tcPr>
            <w:tcW w:w="0" w:type="auto"/>
          </w:tcPr>
          <w:p w:rsidR="003E4FE3" w:rsidRDefault="001F5AEB">
            <w:pPr>
              <w:pStyle w:val="Compact"/>
            </w:pPr>
            <w:r>
              <w:t>1</w:t>
            </w:r>
          </w:p>
        </w:tc>
      </w:tr>
      <w:tr w:rsidR="003E4FE3">
        <w:tc>
          <w:tcPr>
            <w:tcW w:w="0" w:type="auto"/>
          </w:tcPr>
          <w:p w:rsidR="003E4FE3" w:rsidRDefault="001F5AEB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3E4FE3" w:rsidRDefault="001F5AEB">
            <w:pPr>
              <w:pStyle w:val="Compact"/>
            </w:pPr>
            <w:r>
              <w:t>1686</w:t>
            </w:r>
          </w:p>
        </w:tc>
        <w:tc>
          <w:tcPr>
            <w:tcW w:w="0" w:type="auto"/>
          </w:tcPr>
          <w:p w:rsidR="003E4FE3" w:rsidRDefault="001F5AEB">
            <w:pPr>
              <w:pStyle w:val="Compact"/>
            </w:pPr>
            <w:r>
              <w:t>391594</w:t>
            </w:r>
          </w:p>
        </w:tc>
        <w:tc>
          <w:tcPr>
            <w:tcW w:w="0" w:type="auto"/>
          </w:tcPr>
          <w:p w:rsidR="003E4FE3" w:rsidRDefault="001F5AEB">
            <w:pPr>
              <w:pStyle w:val="Compact"/>
            </w:pPr>
            <w:r>
              <w:t>1</w:t>
            </w:r>
          </w:p>
        </w:tc>
      </w:tr>
      <w:tr w:rsidR="003E4FE3">
        <w:tc>
          <w:tcPr>
            <w:tcW w:w="0" w:type="auto"/>
          </w:tcPr>
          <w:p w:rsidR="003E4FE3" w:rsidRDefault="001F5AEB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3E4FE3" w:rsidRDefault="001F5AEB">
            <w:pPr>
              <w:pStyle w:val="Compact"/>
            </w:pPr>
            <w:r>
              <w:t>123939</w:t>
            </w:r>
          </w:p>
        </w:tc>
        <w:tc>
          <w:tcPr>
            <w:tcW w:w="0" w:type="auto"/>
          </w:tcPr>
          <w:p w:rsidR="003E4FE3" w:rsidRDefault="001F5AEB">
            <w:pPr>
              <w:pStyle w:val="Compact"/>
            </w:pPr>
            <w:r>
              <w:t>438157</w:t>
            </w:r>
          </w:p>
        </w:tc>
        <w:tc>
          <w:tcPr>
            <w:tcW w:w="0" w:type="auto"/>
          </w:tcPr>
          <w:p w:rsidR="003E4FE3" w:rsidRDefault="001F5AEB">
            <w:pPr>
              <w:pStyle w:val="Compact"/>
            </w:pPr>
            <w:r>
              <w:t>1</w:t>
            </w:r>
          </w:p>
        </w:tc>
      </w:tr>
      <w:tr w:rsidR="003E4FE3">
        <w:tc>
          <w:tcPr>
            <w:tcW w:w="0" w:type="auto"/>
          </w:tcPr>
          <w:p w:rsidR="003E4FE3" w:rsidRDefault="001F5AEB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3E4FE3" w:rsidRDefault="001F5AEB">
            <w:pPr>
              <w:pStyle w:val="Compact"/>
            </w:pPr>
            <w:r>
              <w:t>435426</w:t>
            </w:r>
          </w:p>
        </w:tc>
        <w:tc>
          <w:tcPr>
            <w:tcW w:w="0" w:type="auto"/>
          </w:tcPr>
          <w:p w:rsidR="003E4FE3" w:rsidRDefault="001F5AEB">
            <w:pPr>
              <w:pStyle w:val="Compact"/>
            </w:pPr>
            <w:r>
              <w:t>582738</w:t>
            </w:r>
          </w:p>
        </w:tc>
        <w:tc>
          <w:tcPr>
            <w:tcW w:w="0" w:type="auto"/>
          </w:tcPr>
          <w:p w:rsidR="003E4FE3" w:rsidRDefault="001F5AEB">
            <w:pPr>
              <w:pStyle w:val="Compact"/>
            </w:pPr>
            <w:r>
              <w:t>1</w:t>
            </w:r>
          </w:p>
        </w:tc>
      </w:tr>
      <w:tr w:rsidR="003E4FE3">
        <w:tc>
          <w:tcPr>
            <w:tcW w:w="0" w:type="auto"/>
          </w:tcPr>
          <w:p w:rsidR="003E4FE3" w:rsidRDefault="001F5AEB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3E4FE3" w:rsidRDefault="001F5AEB">
            <w:pPr>
              <w:pStyle w:val="Compact"/>
            </w:pPr>
            <w:r>
              <w:t>391594</w:t>
            </w:r>
          </w:p>
        </w:tc>
        <w:tc>
          <w:tcPr>
            <w:tcW w:w="0" w:type="auto"/>
          </w:tcPr>
          <w:p w:rsidR="003E4FE3" w:rsidRDefault="001F5AEB">
            <w:pPr>
              <w:pStyle w:val="Compact"/>
            </w:pPr>
            <w:r>
              <w:t>1144026</w:t>
            </w:r>
          </w:p>
        </w:tc>
        <w:tc>
          <w:tcPr>
            <w:tcW w:w="0" w:type="auto"/>
          </w:tcPr>
          <w:p w:rsidR="003E4FE3" w:rsidRDefault="001F5AEB">
            <w:pPr>
              <w:pStyle w:val="Compact"/>
            </w:pPr>
            <w:r>
              <w:t>1</w:t>
            </w:r>
          </w:p>
        </w:tc>
      </w:tr>
      <w:tr w:rsidR="003E4FE3">
        <w:tc>
          <w:tcPr>
            <w:tcW w:w="0" w:type="auto"/>
          </w:tcPr>
          <w:p w:rsidR="003E4FE3" w:rsidRDefault="001F5AEB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3E4FE3" w:rsidRDefault="001F5AEB">
            <w:pPr>
              <w:pStyle w:val="Compact"/>
            </w:pPr>
            <w:r>
              <w:t>1090062</w:t>
            </w:r>
          </w:p>
        </w:tc>
        <w:tc>
          <w:tcPr>
            <w:tcW w:w="0" w:type="auto"/>
          </w:tcPr>
          <w:p w:rsidR="003E4FE3" w:rsidRDefault="001F5AEB">
            <w:pPr>
              <w:pStyle w:val="Compact"/>
            </w:pPr>
            <w:r>
              <w:t>885749</w:t>
            </w:r>
          </w:p>
        </w:tc>
        <w:tc>
          <w:tcPr>
            <w:tcW w:w="0" w:type="auto"/>
          </w:tcPr>
          <w:p w:rsidR="003E4FE3" w:rsidRDefault="001F5AEB">
            <w:pPr>
              <w:pStyle w:val="Compact"/>
            </w:pPr>
            <w:r>
              <w:t>1181</w:t>
            </w:r>
          </w:p>
        </w:tc>
      </w:tr>
    </w:tbl>
    <w:p w:rsidR="003E4FE3" w:rsidRDefault="001F5AEB">
      <w:pPr>
        <w:pStyle w:val="a0"/>
      </w:pPr>
      <w:r>
        <w:t>Результат:</w:t>
      </w:r>
      <w:r>
        <w:br/>
      </w:r>
      <w:r>
        <w:t>1181 является нетривиальным делителем числа $ 1359331 $.</w:t>
      </w:r>
    </w:p>
    <w:p w:rsidR="003E4FE3" w:rsidRDefault="001F5AEB">
      <w:pPr>
        <w:pStyle w:val="1"/>
      </w:pPr>
      <w:bookmarkStart w:id="11" w:name="выполнение-лабораторной-работы"/>
      <w:bookmarkStart w:id="12" w:name="_Toc183294957"/>
      <w:bookmarkEnd w:id="5"/>
      <w:bookmarkEnd w:id="10"/>
      <w:r>
        <w:t>Выполнение лабораторной работы</w:t>
      </w:r>
      <w:bookmarkEnd w:id="12"/>
    </w:p>
    <w:p w:rsidR="003E4FE3" w:rsidRDefault="001F5AEB">
      <w:pPr>
        <w:pStyle w:val="FirstParagraph"/>
      </w:pPr>
      <w:r>
        <w:t>Для использования данного алгоритма необходимо находить НОД, для этого я взяла уже сделанную программу из прошлой лабораторной работы и записала её в виде отдельной фун</w:t>
      </w:r>
      <w:r>
        <w:t>кции. А именно, для нахождения НОД я использовала “Расширенный алгоритм Евклида”</w:t>
      </w:r>
    </w:p>
    <w:p w:rsidR="003E4FE3" w:rsidRDefault="001F5AEB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985260" cy="2750820"/>
            <wp:effectExtent l="0" t="0" r="0" b="0"/>
            <wp:docPr id="28" name="Picture" descr="Расширенный алгоритм Евкли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photo/1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5260" cy="2750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4FE3" w:rsidRDefault="001F5AEB">
      <w:pPr>
        <w:pStyle w:val="ImageCaption"/>
      </w:pPr>
      <w:bookmarkStart w:id="13" w:name="_Toc183294960"/>
      <w:r>
        <w:t>Расширенный алгоритм Евклида</w:t>
      </w:r>
      <w:bookmarkEnd w:id="13"/>
    </w:p>
    <w:p w:rsidR="003E4FE3" w:rsidRDefault="001F5AEB">
      <w:pPr>
        <w:pStyle w:val="a0"/>
      </w:pPr>
      <w:r>
        <w:t xml:space="preserve">При вычисслении значений мы считаем, что у нас есть функция, которая является отображением, я записала её в виде отдельной фкнуии для удобства, </w:t>
      </w:r>
      <w:r>
        <w:t>само случайное отображение я брала из условия</w:t>
      </w:r>
    </w:p>
    <w:p w:rsidR="003E4FE3" w:rsidRDefault="001F5AE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1775460" cy="792480"/>
            <wp:effectExtent l="0" t="0" r="0" b="0"/>
            <wp:docPr id="31" name="Picture" descr="Функция 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photo/2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460" cy="79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4FE3" w:rsidRDefault="001F5AEB">
      <w:pPr>
        <w:pStyle w:val="ImageCaption"/>
      </w:pPr>
      <w:bookmarkStart w:id="14" w:name="_Toc183294961"/>
      <w:r>
        <w:t>Функция f</w:t>
      </w:r>
      <w:bookmarkEnd w:id="14"/>
    </w:p>
    <w:p w:rsidR="003E4FE3" w:rsidRDefault="001F5AEB">
      <w:pPr>
        <w:pStyle w:val="a0"/>
      </w:pPr>
      <w:r>
        <w:t>Далее я прописала все парметры, которые используются для решения данной задачи</w:t>
      </w:r>
    </w:p>
    <w:p w:rsidR="003E4FE3" w:rsidRDefault="001F5AE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1226820" cy="975360"/>
            <wp:effectExtent l="0" t="0" r="0" b="0"/>
            <wp:docPr id="34" name="Picture" descr="Входные данны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photo/3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6820" cy="97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4FE3" w:rsidRDefault="001F5AEB">
      <w:pPr>
        <w:pStyle w:val="ImageCaption"/>
      </w:pPr>
      <w:bookmarkStart w:id="15" w:name="_Toc183294962"/>
      <w:r>
        <w:t>Входные данные</w:t>
      </w:r>
      <w:bookmarkEnd w:id="15"/>
    </w:p>
    <w:p w:rsidR="003E4FE3" w:rsidRDefault="001F5AEB">
      <w:pPr>
        <w:pStyle w:val="a0"/>
      </w:pPr>
      <w:r>
        <w:t xml:space="preserve">После этого я приступила к написанию функции, реализующей р-алгортм Полланда, используя аглоритм описанный в теоретической части, важно заметить, что там присутствует опечатка и когда мы рассчитываем значение параметра b, то примменяем отображение дважды. </w:t>
      </w:r>
      <w:r>
        <w:t>Также, так как значение b &gt; a, то при нахождении НОД мы могли получиться отрицательное число, я добавила проверку на отрицательность и в таком случае поставила умножение d на -1</w:t>
      </w:r>
    </w:p>
    <w:p w:rsidR="003E4FE3" w:rsidRDefault="001F5AEB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131820" cy="2971800"/>
            <wp:effectExtent l="0" t="0" r="0" b="0"/>
            <wp:docPr id="37" name="Picture" descr="р-алгоритм Поллан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photo/4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82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4FE3" w:rsidRDefault="001F5AEB">
      <w:pPr>
        <w:pStyle w:val="ImageCaption"/>
      </w:pPr>
      <w:bookmarkStart w:id="16" w:name="_Toc183294963"/>
      <w:r>
        <w:t>р-алгоритм Полланда</w:t>
      </w:r>
      <w:bookmarkEnd w:id="16"/>
    </w:p>
    <w:p w:rsidR="003E4FE3" w:rsidRDefault="001F5AEB">
      <w:pPr>
        <w:pStyle w:val="a0"/>
      </w:pPr>
      <w:r>
        <w:t>Закончив с написанием функций, я написала последние стро</w:t>
      </w:r>
      <w:r>
        <w:t>ки для запуска функции и записи результат её выполнения в переменную res, а после выод резальтата в терминал</w:t>
      </w:r>
    </w:p>
    <w:p w:rsidR="003E4FE3" w:rsidRDefault="001F5AE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209800" cy="434340"/>
            <wp:effectExtent l="0" t="0" r="0" b="0"/>
            <wp:docPr id="40" name="Picture" descr="Запуск функции и вывод результа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photo/5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43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4FE3" w:rsidRDefault="001F5AEB">
      <w:pPr>
        <w:pStyle w:val="ImageCaption"/>
      </w:pPr>
      <w:bookmarkStart w:id="17" w:name="_Toc183294964"/>
      <w:r>
        <w:t>Запуск функции и вывод результата</w:t>
      </w:r>
      <w:bookmarkEnd w:id="17"/>
    </w:p>
    <w:p w:rsidR="003E4FE3" w:rsidRDefault="001F5AEB">
      <w:pPr>
        <w:pStyle w:val="a0"/>
      </w:pPr>
      <w:r>
        <w:t>Запустив данную программу в терминале я получила следующий вывод, на последним выводом сверзу можно видеть ппре</w:t>
      </w:r>
      <w:r>
        <w:t>дыдущий с проверочными println, которые я использовала для того, чтобы быстро понимать, где расчеты идут неверно</w:t>
      </w:r>
    </w:p>
    <w:p w:rsidR="003E4FE3" w:rsidRDefault="001F5AEB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131820" cy="2971800"/>
            <wp:effectExtent l="0" t="0" r="0" b="0"/>
            <wp:docPr id="42" name="Picture" descr="Результат в консол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photo/4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82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4FE3" w:rsidRDefault="001F5AEB">
      <w:pPr>
        <w:pStyle w:val="ImageCaption"/>
      </w:pPr>
      <w:bookmarkStart w:id="18" w:name="_Toc183294965"/>
      <w:r>
        <w:t>Результат в консоли</w:t>
      </w:r>
      <w:bookmarkEnd w:id="18"/>
    </w:p>
    <w:p w:rsidR="003E4FE3" w:rsidRDefault="001F5AEB">
      <w:pPr>
        <w:pStyle w:val="1"/>
      </w:pPr>
      <w:bookmarkStart w:id="19" w:name="выводы"/>
      <w:bookmarkStart w:id="20" w:name="_Toc183294958"/>
      <w:bookmarkEnd w:id="11"/>
      <w:r>
        <w:t>Выводы</w:t>
      </w:r>
      <w:bookmarkEnd w:id="20"/>
    </w:p>
    <w:p w:rsidR="003E4FE3" w:rsidRDefault="001F5AEB">
      <w:pPr>
        <w:pStyle w:val="FirstParagraph"/>
      </w:pPr>
      <w:r>
        <w:t>В процессе выполнения работы, я реализовала разложение на множители для заданного числа, а именно реализовала р-ал</w:t>
      </w:r>
      <w:r>
        <w:t>горитм Полланда на языке программирования Julia.</w:t>
      </w:r>
    </w:p>
    <w:p w:rsidR="003E4FE3" w:rsidRDefault="001F5AEB">
      <w:pPr>
        <w:pStyle w:val="1"/>
      </w:pPr>
      <w:bookmarkStart w:id="21" w:name="список-литературы"/>
      <w:bookmarkStart w:id="22" w:name="_Toc183294959"/>
      <w:bookmarkEnd w:id="19"/>
      <w:r>
        <w:t>Список литературы</w:t>
      </w:r>
      <w:bookmarkEnd w:id="22"/>
    </w:p>
    <w:p w:rsidR="003E4FE3" w:rsidRDefault="001F5AEB">
      <w:pPr>
        <w:pStyle w:val="FirstParagraph"/>
      </w:pPr>
      <w:r>
        <w:t>::: Пособие по лабораторной работе 5 {file:///C:/Users/bermu/Downloads/lab06.pdf}</w:t>
      </w:r>
      <w:bookmarkEnd w:id="21"/>
    </w:p>
    <w:sectPr w:rsidR="003E4FE3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D5605AB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AF96B1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3E4FE3"/>
    <w:rsid w:val="001F5AEB"/>
    <w:rsid w:val="003E4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994714B-AEC3-4AA5-967B-D67A04F71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unhideWhenUsed/>
    <w:rsid w:val="001F5AEB"/>
    <w:pPr>
      <w:spacing w:after="100"/>
    </w:pPr>
  </w:style>
  <w:style w:type="paragraph" w:styleId="af1">
    <w:name w:val="table of figures"/>
    <w:basedOn w:val="a"/>
    <w:next w:val="a"/>
    <w:uiPriority w:val="99"/>
    <w:unhideWhenUsed/>
    <w:rsid w:val="001F5AEB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theme" Target="theme/theme1.xml"/><Relationship Id="rId5" Type="http://schemas.openxmlformats.org/officeDocument/2006/relationships/image" Target="media/image1.jp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800</Words>
  <Characters>4561</Characters>
  <Application>Microsoft Office Word</Application>
  <DocSecurity>0</DocSecurity>
  <Lines>38</Lines>
  <Paragraphs>10</Paragraphs>
  <ScaleCrop>false</ScaleCrop>
  <Company>SPecialiST RePack</Company>
  <LinksUpToDate>false</LinksUpToDate>
  <CharactersWithSpaces>5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Супонина Анастасия Павловна</dc:creator>
  <cp:keywords/>
  <cp:lastModifiedBy>Анастасия Супонина</cp:lastModifiedBy>
  <cp:revision>2</cp:revision>
  <dcterms:created xsi:type="dcterms:W3CDTF">2024-11-23T19:55:00Z</dcterms:created>
  <dcterms:modified xsi:type="dcterms:W3CDTF">2024-11-23T19:5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